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8BA80FB" w:rsidR="000C49FD" w:rsidRPr="00443A64" w:rsidRDefault="00443A64" w:rsidP="00E31880">
      <w:pPr>
        <w:jc w:val="center"/>
        <w:rPr>
          <w:b/>
          <w:bCs/>
          <w:sz w:val="32"/>
          <w:szCs w:val="32"/>
        </w:rPr>
      </w:pPr>
      <w:r w:rsidRPr="00443A64">
        <w:rPr>
          <w:b/>
          <w:bCs/>
          <w:sz w:val="32"/>
          <w:szCs w:val="32"/>
        </w:rPr>
        <w:t>(</w:t>
      </w:r>
      <w:r w:rsidR="004C634D">
        <w:rPr>
          <w:b/>
          <w:bCs/>
          <w:sz w:val="32"/>
          <w:szCs w:val="32"/>
        </w:rPr>
        <w:t>Wisconsi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004EC0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C634D">
        <w:rPr>
          <w:sz w:val="22"/>
          <w:szCs w:val="22"/>
        </w:rPr>
        <w:t>Wisconsi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184518" w:rsidR="00C543C7" w:rsidRDefault="004C634D"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AE1CC" w14:textId="77777777" w:rsidR="001F31D4" w:rsidRDefault="001F31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9CE94CB" w:rsidR="004F70A3" w:rsidRPr="001F31D4" w:rsidRDefault="004F70A3" w:rsidP="001F31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BBFE8" w14:textId="77777777" w:rsidR="001F31D4" w:rsidRDefault="001F31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DF03D" w14:textId="77777777" w:rsidR="001F31D4" w:rsidRDefault="001F31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4D01E86" w:rsidR="004F70A3" w:rsidRPr="001F31D4" w:rsidRDefault="004F70A3" w:rsidP="001F31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4D8A5" w14:textId="77777777" w:rsidR="001F31D4" w:rsidRDefault="001F31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9408655">
    <w:abstractNumId w:val="3"/>
  </w:num>
  <w:num w:numId="2" w16cid:durableId="905383776">
    <w:abstractNumId w:val="2"/>
  </w:num>
  <w:num w:numId="3" w16cid:durableId="53088818">
    <w:abstractNumId w:val="0"/>
  </w:num>
  <w:num w:numId="4" w16cid:durableId="1647008886">
    <w:abstractNumId w:val="4"/>
  </w:num>
  <w:num w:numId="5" w16cid:durableId="455223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1F31D4"/>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C634D"/>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